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1035" w:rsidRPr="00A10952" w:rsidRDefault="00EE1035" w:rsidP="00EE1035">
      <w:pPr>
        <w:jc w:val="center"/>
        <w:rPr>
          <w:rFonts w:ascii="Arial" w:hAnsi="Arial" w:cs="Arial"/>
          <w:b/>
        </w:rPr>
      </w:pPr>
      <w:bookmarkStart w:id="0" w:name="_GoBack"/>
      <w:bookmarkEnd w:id="0"/>
    </w:p>
    <w:p w:rsidR="00EE1035" w:rsidRPr="00A10952" w:rsidRDefault="00EE1035" w:rsidP="00EE1035">
      <w:pPr>
        <w:jc w:val="center"/>
        <w:rPr>
          <w:rFonts w:ascii="Arial" w:hAnsi="Arial" w:cs="Arial"/>
          <w:b/>
          <w:sz w:val="28"/>
        </w:rPr>
      </w:pPr>
      <w:r w:rsidRPr="00A10952">
        <w:rPr>
          <w:rFonts w:ascii="Arial" w:hAnsi="Arial" w:cs="Arial"/>
          <w:b/>
          <w:sz w:val="28"/>
        </w:rPr>
        <w:t>Título da comunicação/artigo</w:t>
      </w:r>
    </w:p>
    <w:p w:rsidR="00EE1035" w:rsidRPr="00A10952" w:rsidRDefault="00EE1035" w:rsidP="00EE1035">
      <w:pPr>
        <w:jc w:val="center"/>
        <w:rPr>
          <w:rFonts w:ascii="Arial" w:hAnsi="Arial" w:cs="Arial"/>
        </w:rPr>
      </w:pPr>
    </w:p>
    <w:p w:rsidR="00EE1035" w:rsidRPr="00A10952" w:rsidRDefault="00102FD4" w:rsidP="001D4609">
      <w:pPr>
        <w:spacing w:after="120"/>
        <w:jc w:val="both"/>
        <w:rPr>
          <w:rFonts w:ascii="Arial" w:hAnsi="Arial" w:cs="Arial"/>
          <w:b/>
        </w:rPr>
      </w:pPr>
      <w:r w:rsidRPr="00A10952">
        <w:rPr>
          <w:rFonts w:ascii="Arial" w:hAnsi="Arial" w:cs="Arial"/>
          <w:b/>
        </w:rPr>
        <w:t>Nome</w:t>
      </w:r>
      <w:r w:rsidR="00EE1035" w:rsidRPr="00A10952">
        <w:rPr>
          <w:rFonts w:ascii="Arial" w:hAnsi="Arial" w:cs="Arial"/>
          <w:b/>
        </w:rPr>
        <w:t xml:space="preserve"> dos autores</w:t>
      </w:r>
    </w:p>
    <w:p w:rsidR="00102FD4" w:rsidRPr="00A10952" w:rsidRDefault="00EE1035" w:rsidP="00102FD4">
      <w:pPr>
        <w:jc w:val="both"/>
        <w:rPr>
          <w:rFonts w:ascii="Arial" w:hAnsi="Arial" w:cs="Arial"/>
        </w:rPr>
      </w:pPr>
      <w:r w:rsidRPr="00A10952">
        <w:rPr>
          <w:rFonts w:ascii="Arial" w:hAnsi="Arial" w:cs="Arial"/>
        </w:rPr>
        <w:t>(</w:t>
      </w:r>
      <w:r w:rsidR="00102FD4" w:rsidRPr="00A10952">
        <w:rPr>
          <w:rFonts w:ascii="Arial" w:hAnsi="Arial" w:cs="Arial"/>
        </w:rPr>
        <w:t>Instituição</w:t>
      </w:r>
      <w:r w:rsidRPr="00A10952">
        <w:rPr>
          <w:rFonts w:ascii="Arial" w:hAnsi="Arial" w:cs="Arial"/>
        </w:rPr>
        <w:t>/contacto</w:t>
      </w:r>
      <w:r w:rsidR="00102FD4" w:rsidRPr="00A10952">
        <w:rPr>
          <w:rFonts w:ascii="Arial" w:hAnsi="Arial" w:cs="Arial"/>
        </w:rPr>
        <w:t xml:space="preserve"> </w:t>
      </w:r>
      <w:r w:rsidRPr="00A10952">
        <w:rPr>
          <w:rFonts w:ascii="Arial" w:hAnsi="Arial" w:cs="Arial"/>
        </w:rPr>
        <w:t xml:space="preserve">dos </w:t>
      </w:r>
      <w:r w:rsidR="00102FD4" w:rsidRPr="00A10952">
        <w:rPr>
          <w:rFonts w:ascii="Arial" w:hAnsi="Arial" w:cs="Arial"/>
        </w:rPr>
        <w:t>autor</w:t>
      </w:r>
      <w:r w:rsidRPr="00A10952">
        <w:rPr>
          <w:rFonts w:ascii="Arial" w:hAnsi="Arial" w:cs="Arial"/>
        </w:rPr>
        <w:t>es)</w:t>
      </w:r>
      <w:r w:rsidR="00102FD4" w:rsidRPr="00A10952">
        <w:rPr>
          <w:rFonts w:ascii="Arial" w:hAnsi="Arial" w:cs="Arial"/>
        </w:rPr>
        <w:t xml:space="preserve"> </w:t>
      </w:r>
    </w:p>
    <w:p w:rsidR="00102FD4" w:rsidRPr="00A10952" w:rsidRDefault="00102FD4" w:rsidP="00102FD4">
      <w:pPr>
        <w:jc w:val="both"/>
        <w:rPr>
          <w:rFonts w:ascii="Arial" w:hAnsi="Arial" w:cs="Arial"/>
          <w:b/>
        </w:rPr>
      </w:pPr>
    </w:p>
    <w:p w:rsidR="00102FD4" w:rsidRPr="00A10952" w:rsidRDefault="001D4609" w:rsidP="00EE1035">
      <w:pPr>
        <w:ind w:left="567" w:right="560"/>
        <w:jc w:val="both"/>
        <w:rPr>
          <w:rFonts w:ascii="Arial" w:hAnsi="Arial" w:cs="Arial"/>
        </w:rPr>
      </w:pPr>
      <w:r w:rsidRPr="00A10952">
        <w:rPr>
          <w:rFonts w:ascii="Arial" w:hAnsi="Arial" w:cs="Arial"/>
          <w:b/>
        </w:rPr>
        <w:t>Resumo</w:t>
      </w:r>
    </w:p>
    <w:p w:rsidR="00102FD4" w:rsidRPr="00A10952" w:rsidRDefault="00102FD4" w:rsidP="00EE1035">
      <w:pPr>
        <w:ind w:left="567" w:right="560"/>
        <w:jc w:val="both"/>
        <w:rPr>
          <w:rFonts w:ascii="Arial" w:hAnsi="Arial" w:cs="Arial"/>
          <w:i/>
        </w:rPr>
      </w:pPr>
      <w:r w:rsidRPr="00A10952">
        <w:rPr>
          <w:rFonts w:ascii="Arial" w:hAnsi="Arial" w:cs="Arial"/>
          <w:i/>
        </w:rPr>
        <w:t>Os resumos devem conter a identificação do tema/problemática; referencial teórico; metodologia; resultados alcançados/esperados.</w:t>
      </w:r>
    </w:p>
    <w:p w:rsidR="00102FD4" w:rsidRPr="00A10952" w:rsidRDefault="000C2DAE" w:rsidP="00EE1035">
      <w:pPr>
        <w:ind w:left="567" w:right="560"/>
        <w:jc w:val="both"/>
        <w:rPr>
          <w:rFonts w:ascii="Arial" w:hAnsi="Arial" w:cs="Arial"/>
          <w:i/>
        </w:rPr>
      </w:pPr>
      <w:r w:rsidRPr="00A10952">
        <w:rPr>
          <w:rFonts w:ascii="Arial" w:hAnsi="Arial" w:cs="Arial"/>
          <w:i/>
        </w:rPr>
        <w:t>Os resumos</w:t>
      </w:r>
      <w:r w:rsidR="00102FD4" w:rsidRPr="00A10952">
        <w:rPr>
          <w:rFonts w:ascii="Arial" w:hAnsi="Arial" w:cs="Arial"/>
          <w:i/>
        </w:rPr>
        <w:t xml:space="preserve">, devem </w:t>
      </w:r>
      <w:r w:rsidR="00EE1035" w:rsidRPr="00A10952">
        <w:rPr>
          <w:rFonts w:ascii="Arial" w:hAnsi="Arial" w:cs="Arial"/>
          <w:i/>
        </w:rPr>
        <w:t xml:space="preserve">ter máximo de </w:t>
      </w:r>
      <w:r w:rsidR="00642324" w:rsidRPr="00A10952">
        <w:rPr>
          <w:rFonts w:ascii="Arial" w:hAnsi="Arial" w:cs="Arial"/>
          <w:i/>
        </w:rPr>
        <w:t>3</w:t>
      </w:r>
      <w:r w:rsidR="00EE1035" w:rsidRPr="00A10952">
        <w:rPr>
          <w:rFonts w:ascii="Arial" w:hAnsi="Arial" w:cs="Arial"/>
          <w:i/>
        </w:rPr>
        <w:t xml:space="preserve">50 </w:t>
      </w:r>
      <w:r w:rsidR="00102FD4" w:rsidRPr="00A10952">
        <w:rPr>
          <w:rFonts w:ascii="Arial" w:hAnsi="Arial" w:cs="Arial"/>
          <w:i/>
        </w:rPr>
        <w:t>palavras.</w:t>
      </w:r>
    </w:p>
    <w:p w:rsidR="00EE1035" w:rsidRPr="00A10952" w:rsidRDefault="00EE1035" w:rsidP="00EE1035">
      <w:pPr>
        <w:ind w:left="567" w:right="560"/>
        <w:jc w:val="both"/>
        <w:rPr>
          <w:rFonts w:ascii="Arial" w:hAnsi="Arial" w:cs="Arial"/>
          <w:i/>
        </w:rPr>
      </w:pPr>
      <w:r w:rsidRPr="00A10952">
        <w:rPr>
          <w:rFonts w:ascii="Arial" w:hAnsi="Arial" w:cs="Arial"/>
          <w:i/>
        </w:rPr>
        <w:t>Os resumos devem estar em português e inglês</w:t>
      </w:r>
    </w:p>
    <w:p w:rsidR="00102FD4" w:rsidRPr="00A10952" w:rsidRDefault="00102FD4" w:rsidP="00102FD4">
      <w:pPr>
        <w:jc w:val="both"/>
        <w:rPr>
          <w:rFonts w:ascii="Arial" w:hAnsi="Arial" w:cs="Arial"/>
          <w:i/>
        </w:rPr>
      </w:pPr>
    </w:p>
    <w:p w:rsidR="00102FD4" w:rsidRPr="00A10952" w:rsidRDefault="00102FD4" w:rsidP="00EE1035">
      <w:pPr>
        <w:ind w:left="567" w:right="560"/>
        <w:jc w:val="both"/>
        <w:rPr>
          <w:rFonts w:ascii="Arial" w:hAnsi="Arial" w:cs="Arial"/>
          <w:i/>
        </w:rPr>
      </w:pPr>
      <w:r w:rsidRPr="00A10952">
        <w:rPr>
          <w:rFonts w:ascii="Arial" w:hAnsi="Arial" w:cs="Arial"/>
          <w:b/>
        </w:rPr>
        <w:t xml:space="preserve">Palavras-chave (mínimo 3, máximo 5): </w:t>
      </w:r>
      <w:r w:rsidRPr="00A10952">
        <w:rPr>
          <w:rFonts w:ascii="Arial" w:hAnsi="Arial" w:cs="Arial"/>
          <w:i/>
        </w:rPr>
        <w:t>as palavras chave devem ser separadas por ponto e vírgula</w:t>
      </w:r>
    </w:p>
    <w:p w:rsidR="00EE1035" w:rsidRPr="00A10952" w:rsidRDefault="00EE1035" w:rsidP="00EE1035">
      <w:pPr>
        <w:ind w:left="567" w:right="560"/>
        <w:jc w:val="both"/>
        <w:rPr>
          <w:rFonts w:ascii="Arial" w:hAnsi="Arial" w:cs="Arial"/>
          <w:i/>
        </w:rPr>
      </w:pPr>
    </w:p>
    <w:p w:rsidR="00102FD4" w:rsidRPr="00A10952" w:rsidRDefault="00102FD4" w:rsidP="00102FD4">
      <w:pPr>
        <w:jc w:val="both"/>
        <w:rPr>
          <w:rFonts w:ascii="Arial" w:hAnsi="Arial" w:cs="Arial"/>
          <w:b/>
        </w:rPr>
      </w:pPr>
    </w:p>
    <w:p w:rsidR="00EE1035" w:rsidRPr="00A10952" w:rsidRDefault="00EE1035" w:rsidP="00EE1035">
      <w:pPr>
        <w:spacing w:after="240"/>
        <w:jc w:val="both"/>
        <w:rPr>
          <w:rFonts w:ascii="Arial" w:hAnsi="Arial" w:cs="Arial"/>
          <w:b/>
        </w:rPr>
      </w:pPr>
      <w:r w:rsidRPr="00A10952">
        <w:rPr>
          <w:rFonts w:ascii="Arial" w:hAnsi="Arial" w:cs="Arial"/>
          <w:b/>
        </w:rPr>
        <w:t>Texto da comunicação/artigo</w:t>
      </w:r>
    </w:p>
    <w:p w:rsidR="00EE1035" w:rsidRPr="00A10952" w:rsidRDefault="00EE1035" w:rsidP="00EE1035">
      <w:pPr>
        <w:spacing w:after="240" w:line="276" w:lineRule="auto"/>
        <w:jc w:val="both"/>
        <w:rPr>
          <w:rFonts w:ascii="Arial" w:hAnsi="Arial" w:cs="Arial"/>
        </w:rPr>
      </w:pPr>
      <w:r w:rsidRPr="00A10952">
        <w:rPr>
          <w:rFonts w:ascii="Arial" w:hAnsi="Arial" w:cs="Arial"/>
        </w:rPr>
        <w:t>Extensão máxima dos textos, 5000 palavras incluindo as referências bibliográficas.</w:t>
      </w:r>
    </w:p>
    <w:p w:rsidR="00EE1035" w:rsidRPr="00A10952" w:rsidRDefault="00EE1035" w:rsidP="00EE1035">
      <w:pPr>
        <w:spacing w:after="240" w:line="276" w:lineRule="auto"/>
        <w:ind w:firstLine="720"/>
        <w:jc w:val="both"/>
        <w:rPr>
          <w:rFonts w:ascii="Arial" w:hAnsi="Arial" w:cs="Arial"/>
          <w:b/>
          <w:i/>
        </w:rPr>
      </w:pPr>
      <w:r w:rsidRPr="00A10952">
        <w:rPr>
          <w:rFonts w:ascii="Arial" w:hAnsi="Arial" w:cs="Arial"/>
          <w:b/>
          <w:i/>
        </w:rPr>
        <w:t>Subtítulo</w:t>
      </w:r>
    </w:p>
    <w:p w:rsidR="00EE1035" w:rsidRPr="00A10952" w:rsidRDefault="007F7B6F" w:rsidP="00EE1035">
      <w:pPr>
        <w:jc w:val="both"/>
        <w:rPr>
          <w:rFonts w:ascii="Arial" w:hAnsi="Arial" w:cs="Arial"/>
        </w:rPr>
      </w:pPr>
      <w:r w:rsidRPr="00A10952">
        <w:rPr>
          <w:rFonts w:ascii="Arial" w:hAnsi="Arial" w:cs="Arial"/>
        </w:rPr>
        <w:t xml:space="preserve">Texto </w:t>
      </w:r>
      <w:proofErr w:type="spellStart"/>
      <w:proofErr w:type="gramStart"/>
      <w:r w:rsidRPr="00A10952">
        <w:rPr>
          <w:rFonts w:ascii="Arial" w:hAnsi="Arial" w:cs="Arial"/>
        </w:rPr>
        <w:t>texto</w:t>
      </w:r>
      <w:proofErr w:type="spellEnd"/>
      <w:proofErr w:type="gram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  <w:r w:rsidRPr="00A10952">
        <w:rPr>
          <w:rFonts w:ascii="Arial" w:hAnsi="Arial" w:cs="Arial"/>
        </w:rPr>
        <w:t xml:space="preserve"> </w:t>
      </w:r>
      <w:proofErr w:type="spellStart"/>
      <w:r w:rsidRPr="00A10952">
        <w:rPr>
          <w:rFonts w:ascii="Arial" w:hAnsi="Arial" w:cs="Arial"/>
        </w:rPr>
        <w:t>texto</w:t>
      </w:r>
      <w:proofErr w:type="spellEnd"/>
    </w:p>
    <w:p w:rsidR="00EE1035" w:rsidRPr="00A10952" w:rsidRDefault="00EE1035" w:rsidP="00EE1035">
      <w:pPr>
        <w:jc w:val="both"/>
        <w:rPr>
          <w:rFonts w:ascii="Arial" w:hAnsi="Arial" w:cs="Arial"/>
          <w:b/>
        </w:rPr>
      </w:pPr>
    </w:p>
    <w:p w:rsidR="00102FD4" w:rsidRPr="00A10952" w:rsidRDefault="00102FD4" w:rsidP="00102FD4">
      <w:pPr>
        <w:jc w:val="both"/>
        <w:rPr>
          <w:rFonts w:ascii="Arial" w:hAnsi="Arial" w:cs="Arial"/>
          <w:b/>
          <w:sz w:val="20"/>
          <w:szCs w:val="20"/>
        </w:rPr>
      </w:pPr>
      <w:r w:rsidRPr="00A10952">
        <w:rPr>
          <w:rFonts w:ascii="Arial" w:hAnsi="Arial" w:cs="Arial"/>
          <w:b/>
          <w:sz w:val="20"/>
          <w:szCs w:val="20"/>
        </w:rPr>
        <w:t xml:space="preserve">Referências bibliográficas: </w:t>
      </w:r>
    </w:p>
    <w:p w:rsidR="00666D85" w:rsidRPr="00A10952" w:rsidRDefault="00EE1035" w:rsidP="00EE1035">
      <w:pPr>
        <w:jc w:val="both"/>
        <w:rPr>
          <w:rFonts w:ascii="Arial" w:hAnsi="Arial" w:cs="Arial"/>
          <w:sz w:val="20"/>
          <w:szCs w:val="20"/>
        </w:rPr>
      </w:pPr>
      <w:r w:rsidRPr="00A10952">
        <w:rPr>
          <w:rFonts w:ascii="Arial" w:hAnsi="Arial" w:cs="Arial"/>
          <w:sz w:val="20"/>
          <w:szCs w:val="20"/>
        </w:rPr>
        <w:t xml:space="preserve">Referências bibliográficas segundo o modelo </w:t>
      </w:r>
      <w:r w:rsidR="00274368" w:rsidRPr="00A10952">
        <w:rPr>
          <w:rFonts w:ascii="Arial" w:hAnsi="Arial" w:cs="Arial"/>
          <w:sz w:val="20"/>
          <w:szCs w:val="20"/>
        </w:rPr>
        <w:t xml:space="preserve">da Revista </w:t>
      </w:r>
      <w:hyperlink r:id="rId7" w:history="1">
        <w:r w:rsidR="00274368" w:rsidRPr="00A10952">
          <w:rPr>
            <w:rStyle w:val="Hiperligao"/>
            <w:rFonts w:ascii="Arial" w:hAnsi="Arial" w:cs="Arial"/>
            <w:sz w:val="20"/>
            <w:szCs w:val="20"/>
          </w:rPr>
          <w:t>Educação</w:t>
        </w:r>
        <w:r w:rsidR="00A10952" w:rsidRPr="00A10952">
          <w:rPr>
            <w:rStyle w:val="Hiperligao"/>
            <w:rFonts w:ascii="Arial" w:hAnsi="Arial" w:cs="Arial"/>
            <w:sz w:val="20"/>
            <w:szCs w:val="20"/>
          </w:rPr>
          <w:t xml:space="preserve">, </w:t>
        </w:r>
        <w:r w:rsidR="00274368" w:rsidRPr="00A10952">
          <w:rPr>
            <w:rStyle w:val="Hiperligao"/>
            <w:rFonts w:ascii="Arial" w:hAnsi="Arial" w:cs="Arial"/>
            <w:sz w:val="20"/>
            <w:szCs w:val="20"/>
          </w:rPr>
          <w:t>Sociedade &amp; Culturas</w:t>
        </w:r>
      </w:hyperlink>
      <w:r w:rsidR="00274368" w:rsidRPr="00A10952">
        <w:rPr>
          <w:rFonts w:ascii="Arial" w:hAnsi="Arial" w:cs="Arial"/>
          <w:sz w:val="20"/>
          <w:szCs w:val="20"/>
        </w:rPr>
        <w:t xml:space="preserve"> (</w:t>
      </w:r>
      <w:r w:rsidR="00A10952" w:rsidRPr="00A10952">
        <w:rPr>
          <w:rFonts w:ascii="Arial" w:hAnsi="Arial" w:cs="Arial"/>
          <w:sz w:val="20"/>
          <w:szCs w:val="20"/>
        </w:rPr>
        <w:t>ver exemplos abaixo</w:t>
      </w:r>
      <w:r w:rsidR="00274368" w:rsidRPr="00A10952">
        <w:rPr>
          <w:rFonts w:ascii="Arial" w:hAnsi="Arial" w:cs="Arial"/>
          <w:sz w:val="20"/>
          <w:szCs w:val="20"/>
        </w:rPr>
        <w:t>)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 xml:space="preserve">- Artigo com “digital </w:t>
      </w:r>
      <w:proofErr w:type="spellStart"/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object</w:t>
      </w:r>
      <w:proofErr w:type="spellEnd"/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identifier</w:t>
      </w:r>
      <w:proofErr w:type="spellEnd"/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” (DOI)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Autor, Nome (Ano). Título do artigo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a Revista com Iniciais Maiúsculas, volume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(número), pp-pp. </w:t>
      </w:r>
      <w:hyperlink r:id="rId8" w:tooltip="https://doi.org/xxxxx/xxxxx.xxxx" w:history="1">
        <w:r w:rsidRPr="00A10952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pt-PT"/>
          </w:rPr>
          <w:t>https://doi.org/xxxxx/xxxxx.xxxx</w:t>
        </w:r>
      </w:hyperlink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lastRenderedPageBreak/>
        <w:t xml:space="preserve">Lopes, Amélia, &amp; Pereira, Fátima (2012).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Everyday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life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and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everyday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learning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: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The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ways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in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which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pre-service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teacher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education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curriculum can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encourage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personal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dimensions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of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teacher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identity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>. 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European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Journal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of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eacher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Education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35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(1), 17-38. </w:t>
      </w:r>
      <w:hyperlink r:id="rId9" w:tooltip="https://doi.org/10.1080/02619768.2011.633995" w:history="1">
        <w:r w:rsidRPr="00A10952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pt-PT"/>
          </w:rPr>
          <w:t>https://doi.org/10.1080/02619768.2011.633995</w:t>
        </w:r>
      </w:hyperlink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> </w:t>
      </w: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- Artigo sem DOI disponível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Autor, Nome A., &amp; Autor, Nome B. (Ano). Título do artigo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a Revista Com Iniciais Maiúsculas, volume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(número), pp-pp. </w:t>
      </w:r>
      <w:hyperlink r:id="rId10" w:tooltip="http://www.xxxxxxx" w:history="1">
        <w:r w:rsidRPr="00A10952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pt-PT"/>
          </w:rPr>
          <w:t>http://www.xxxxxxx</w:t>
        </w:r>
      </w:hyperlink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Clandinin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D. Jean,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Lessard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Sean, &amp;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Caine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Vera (2012).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Reverberations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of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narrative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inquiry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: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How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resonant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echoes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of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an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inquiry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with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early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school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leavers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shaped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further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inquiries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Educação, Sociedade &amp; Culturas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36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, 7-24.  http://www.fpce.up.pt/ciie/revistaesc/ESC36/ESC36_D.Jean_Sean&amp;Vera.pdf 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- Livro (versão impressa)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Autor, Nome (Ano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o livro em itálico</w:t>
      </w:r>
      <w:proofErr w:type="gram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: Inicial</w:t>
      </w:r>
      <w:proofErr w:type="gram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maiúscula também para o subtítulo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. Editora.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Bianchetti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Lucídio, &amp; Correia, José A. (2011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In/exclusão no trabalho e na educação: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Aspectos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mitológicos, históricos e conceituais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.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Papirus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Editora.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> </w:t>
      </w: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- Livro – organização ou coordenação (versão impressa)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Organizador, Nome (Ano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o livro em itálico</w:t>
      </w:r>
      <w:proofErr w:type="gram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: Inicial</w:t>
      </w:r>
      <w:proofErr w:type="gram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maiúscula também para o subtítulo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. Editora.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Hedtke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Reinhold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&amp;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Zimenkova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Tatjana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(Eds.). (2013).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Education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for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civic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and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political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participation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: A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critical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approach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>. Routledge.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- Livro eletrónico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Autor, Nome (Ano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o livro em itálico</w:t>
      </w:r>
      <w:proofErr w:type="gram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: Inicial</w:t>
      </w:r>
      <w:proofErr w:type="gram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maiúscula também para o subtítulo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. http://www.xxxxxxx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Silva, Sofia M., &amp;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Landri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Paolo (Eds.). (2012).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Rethinking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education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ethnography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: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Researching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on-line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communities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and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interactions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. http://www.fpce.up.pt/ciie/?q=publication/e-books/edition/rethinking-education-ethhnography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> </w:t>
      </w: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- Capítulo de livro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Autor, Nome A., &amp; Autor, Nome B. (Ano). Título do capítulo. In Nome A. Organizador, Nome B. Organizador, &amp; Nome C. Organizador (Eds.),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o livro em itálico</w:t>
      </w:r>
      <w:proofErr w:type="gram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: Inicial</w:t>
      </w:r>
      <w:proofErr w:type="gram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maiúscula também para o subtítulo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(pp.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xxx-xxx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>). Editora.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Stoer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Stephen R., &amp; Cortesão, Luiza (2008).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Multiculturalism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and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educational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policy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in a global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context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(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European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perspectives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). In Nicolas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Burbules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&amp; Carlos Alberto Torres (Eds.),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Globalizations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and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education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critical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perspectives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(2nd ed., pp. 253-274). Routledge.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>- </w:t>
      </w: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Dissertação ou tese não publicada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lastRenderedPageBreak/>
        <w:t xml:space="preserve">Autor, Nome (Ano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a tese em itálico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 [Tese de doutoramento ou dissertação de mestrado não publicada]. Nome da Instituição.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Macedo, Eunice (2012).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School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rankings,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on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he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other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hand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…: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Possibilities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of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young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adult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citizenship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in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he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ension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of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educational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and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social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change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> [Tese de doutoramento não publicada]. Faculdade de Psicologia e de Ciências da Educação da Universidade do Porto.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- Dissertação ou tese presente em repositório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Autor, Nome (Ano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a tese em itálico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 [Tese de doutoramento ou dissertação de mestrado]. Nome do Repositório. </w:t>
      </w:r>
      <w:hyperlink r:id="rId11" w:tooltip="https://www.xxxxxxx" w:history="1">
        <w:r w:rsidRPr="00A10952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pt-PT"/>
          </w:rPr>
          <w:t>https://www.xxxxxxx</w:t>
        </w:r>
      </w:hyperlink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Loja, Ema (2012).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he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impact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of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dis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/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abl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(e)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ism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on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disabled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people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in Portugal: Fado,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citizenship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and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he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embodied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self. 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Repositório Aberto da Universidade do Porto. http://repositorio-aberto.up.pt/handle/10216/64846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>- </w:t>
      </w: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Comunicação ou poster não publicado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Orador, Nome (Ano, mês dia)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a comunicação em itálico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 [Comunicação ou apresentação de poster]. Designação do congresso, Localização, País.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Young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Michael (2010,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September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23-25).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Education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as a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vocation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: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Lessons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from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Continental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Europe</w:t>
      </w:r>
      <w:proofErr w:type="spellEnd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 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[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Keynote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speech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].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Annual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Conference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of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the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European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Educational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Research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Association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– ECER 2009,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Vienna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Austria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>.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 - </w:t>
      </w:r>
      <w:r w:rsidRPr="00A10952">
        <w:rPr>
          <w:rFonts w:ascii="Arial" w:eastAsia="Times New Roman" w:hAnsi="Arial" w:cs="Arial"/>
          <w:b/>
          <w:bCs/>
          <w:i/>
          <w:iCs/>
          <w:sz w:val="20"/>
          <w:szCs w:val="20"/>
          <w:lang w:eastAsia="pt-PT"/>
        </w:rPr>
        <w:t>Comunicações publicadas 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>Orador, Nome (Ano). Título da comunicação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.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Título do livro de atas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volume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, pp-pp. Editora.</w:t>
      </w:r>
    </w:p>
    <w:p w:rsidR="00A10952" w:rsidRPr="00A10952" w:rsidRDefault="00A10952" w:rsidP="00A1095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pt-PT"/>
        </w:rPr>
      </w:pPr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Nogueira, Paulo, &amp; Fonseca, Laura (2010). Sexual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education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and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the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school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: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Perspectives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and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sexual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protocols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of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young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men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and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 </w:t>
      </w:r>
      <w:proofErr w:type="spellStart"/>
      <w:r w:rsidRPr="00A10952">
        <w:rPr>
          <w:rFonts w:ascii="Arial" w:eastAsia="Times New Roman" w:hAnsi="Arial" w:cs="Arial"/>
          <w:sz w:val="20"/>
          <w:szCs w:val="20"/>
          <w:lang w:eastAsia="pt-PT"/>
        </w:rPr>
        <w:t>women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.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 xml:space="preserve">ICERI2010 </w:t>
      </w:r>
      <w:proofErr w:type="spellStart"/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Proceedings</w:t>
      </w:r>
      <w:proofErr w:type="spellEnd"/>
      <w:r w:rsidRPr="00A10952">
        <w:rPr>
          <w:rFonts w:ascii="Arial" w:eastAsia="Times New Roman" w:hAnsi="Arial" w:cs="Arial"/>
          <w:sz w:val="20"/>
          <w:szCs w:val="20"/>
          <w:lang w:eastAsia="pt-PT"/>
        </w:rPr>
        <w:t xml:space="preserve">, </w:t>
      </w:r>
      <w:r w:rsidRPr="00A10952">
        <w:rPr>
          <w:rFonts w:ascii="Arial" w:eastAsia="Times New Roman" w:hAnsi="Arial" w:cs="Arial"/>
          <w:i/>
          <w:iCs/>
          <w:sz w:val="20"/>
          <w:szCs w:val="20"/>
          <w:lang w:eastAsia="pt-PT"/>
        </w:rPr>
        <w:t>3</w:t>
      </w:r>
      <w:r w:rsidRPr="00A10952">
        <w:rPr>
          <w:rFonts w:ascii="Arial" w:eastAsia="Times New Roman" w:hAnsi="Arial" w:cs="Arial"/>
          <w:sz w:val="20"/>
          <w:szCs w:val="20"/>
          <w:lang w:eastAsia="pt-PT"/>
        </w:rPr>
        <w:t>, 2060-2070. FPCEUP.</w:t>
      </w:r>
    </w:p>
    <w:p w:rsidR="00A10952" w:rsidRPr="00A10952" w:rsidRDefault="00A10952" w:rsidP="00EE1035">
      <w:pPr>
        <w:jc w:val="both"/>
        <w:rPr>
          <w:rFonts w:ascii="Arial" w:hAnsi="Arial" w:cs="Arial"/>
          <w:sz w:val="20"/>
          <w:szCs w:val="20"/>
        </w:rPr>
      </w:pPr>
    </w:p>
    <w:sectPr w:rsidR="00A10952" w:rsidRPr="00A10952" w:rsidSect="00BE4AAF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3686" w:right="1134" w:bottom="1560" w:left="1134" w:header="709" w:footer="3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2CE1" w:rsidRDefault="00A72CE1" w:rsidP="00533035">
      <w:pPr>
        <w:spacing w:after="0" w:line="240" w:lineRule="auto"/>
      </w:pPr>
      <w:r>
        <w:separator/>
      </w:r>
    </w:p>
  </w:endnote>
  <w:endnote w:type="continuationSeparator" w:id="0">
    <w:p w:rsidR="00A72CE1" w:rsidRDefault="00A72CE1" w:rsidP="005330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4FAB" w:rsidRDefault="00044FAB">
    <w:pPr>
      <w:pStyle w:val="Rodap"/>
    </w:pPr>
    <w:r>
      <w:rPr>
        <w:noProof/>
        <w:lang w:eastAsia="pt-PT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355600</wp:posOffset>
          </wp:positionV>
          <wp:extent cx="7537450" cy="755015"/>
          <wp:effectExtent l="0" t="0" r="6350" b="6985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odapé III CAF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450" cy="755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3035" w:rsidRDefault="00533035">
    <w:pPr>
      <w:pStyle w:val="Rodap"/>
    </w:pPr>
    <w:r>
      <w:rPr>
        <w:noProof/>
        <w:lang w:eastAsia="pt-PT"/>
      </w:rPr>
      <w:drawing>
        <wp:inline distT="0" distB="0" distL="0" distR="0" wp14:anchorId="4EFE6528" wp14:editId="107B97FC">
          <wp:extent cx="6108700" cy="457200"/>
          <wp:effectExtent l="0" t="0" r="12700" b="0"/>
          <wp:docPr id="54" name="Picture 2" descr="Macintosh HD:Users:anacaldas:Google Drive:SCI:Sites:1cafte:assets:rodap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anacaldas:Google Drive:SCI:Sites:1cafte:assets:rodap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870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2CE1" w:rsidRDefault="00A72CE1" w:rsidP="00533035">
      <w:pPr>
        <w:spacing w:after="0" w:line="240" w:lineRule="auto"/>
      </w:pPr>
      <w:r>
        <w:separator/>
      </w:r>
    </w:p>
  </w:footnote>
  <w:footnote w:type="continuationSeparator" w:id="0">
    <w:p w:rsidR="00A72CE1" w:rsidRDefault="00A72CE1" w:rsidP="005330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3035" w:rsidRDefault="00044FAB">
    <w:pPr>
      <w:pStyle w:val="Cabealho"/>
    </w:pPr>
    <w:r>
      <w:rPr>
        <w:noProof/>
        <w:lang w:eastAsia="pt-PT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7550150" cy="1860550"/>
          <wp:effectExtent l="0" t="0" r="0" b="6350"/>
          <wp:wrapNone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 III CAF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150" cy="1860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3035" w:rsidRDefault="00533035">
    <w:pPr>
      <w:pStyle w:val="Cabealho"/>
    </w:pPr>
    <w:r>
      <w:rPr>
        <w:noProof/>
        <w:lang w:eastAsia="pt-PT"/>
      </w:rPr>
      <w:drawing>
        <wp:inline distT="0" distB="0" distL="0" distR="0" wp14:anchorId="1F9501AF" wp14:editId="326E5D4F">
          <wp:extent cx="6108700" cy="736600"/>
          <wp:effectExtent l="0" t="0" r="12700" b="0"/>
          <wp:docPr id="53" name="Picture 1" descr="Macintosh HD:Users:anacaldas:Google Drive:SCI:Sites:1cafte:assets:cabecalh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anacaldas:Google Drive:SCI:Sites:1cafte:assets:cabecalh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8700" cy="736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E10B5F"/>
    <w:multiLevelType w:val="multilevel"/>
    <w:tmpl w:val="EC9EEA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displayBackgroundShape/>
  <w:activeWritingStyle w:appName="MSWord" w:lang="pt-PT" w:vendorID="64" w:dllVersion="131078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FQgMDI0sTcxNjAyUdpeDU4uLM/DyQAsNaALszNrEsAAAA"/>
  </w:docVars>
  <w:rsids>
    <w:rsidRoot w:val="00533035"/>
    <w:rsid w:val="00044FAB"/>
    <w:rsid w:val="000C2DAE"/>
    <w:rsid w:val="00102FD4"/>
    <w:rsid w:val="00147F94"/>
    <w:rsid w:val="001D4609"/>
    <w:rsid w:val="002313F9"/>
    <w:rsid w:val="00274368"/>
    <w:rsid w:val="00275AD9"/>
    <w:rsid w:val="003E57AF"/>
    <w:rsid w:val="00533035"/>
    <w:rsid w:val="00642324"/>
    <w:rsid w:val="00666D85"/>
    <w:rsid w:val="00785C9F"/>
    <w:rsid w:val="007F7B6F"/>
    <w:rsid w:val="00824C5E"/>
    <w:rsid w:val="009632E5"/>
    <w:rsid w:val="00A10952"/>
    <w:rsid w:val="00A72CE1"/>
    <w:rsid w:val="00AE3034"/>
    <w:rsid w:val="00BE4AAF"/>
    <w:rsid w:val="00D63427"/>
    <w:rsid w:val="00EE1035"/>
    <w:rsid w:val="00F0403F"/>
    <w:rsid w:val="00FD2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300"/>
  <w15:docId w15:val="{7E4977BA-B675-471D-9427-6B364888D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2FD4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533035"/>
    <w:pPr>
      <w:tabs>
        <w:tab w:val="center" w:pos="4320"/>
        <w:tab w:val="right" w:pos="8640"/>
      </w:tabs>
      <w:spacing w:after="0" w:line="240" w:lineRule="auto"/>
    </w:pPr>
    <w:rPr>
      <w:rFonts w:eastAsiaTheme="minorEastAsia"/>
      <w:sz w:val="24"/>
      <w:szCs w:val="24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533035"/>
  </w:style>
  <w:style w:type="paragraph" w:styleId="Rodap">
    <w:name w:val="footer"/>
    <w:basedOn w:val="Normal"/>
    <w:link w:val="RodapCarter"/>
    <w:uiPriority w:val="99"/>
    <w:unhideWhenUsed/>
    <w:rsid w:val="00533035"/>
    <w:pPr>
      <w:tabs>
        <w:tab w:val="center" w:pos="4320"/>
        <w:tab w:val="right" w:pos="8640"/>
      </w:tabs>
      <w:spacing w:after="0" w:line="240" w:lineRule="auto"/>
    </w:pPr>
    <w:rPr>
      <w:rFonts w:eastAsiaTheme="minorEastAsia"/>
      <w:sz w:val="24"/>
      <w:szCs w:val="24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533035"/>
  </w:style>
  <w:style w:type="paragraph" w:styleId="Textodebalo">
    <w:name w:val="Balloon Text"/>
    <w:basedOn w:val="Normal"/>
    <w:link w:val="TextodebaloCarter"/>
    <w:uiPriority w:val="99"/>
    <w:semiHidden/>
    <w:unhideWhenUsed/>
    <w:rsid w:val="00533035"/>
    <w:pPr>
      <w:spacing w:after="0" w:line="240" w:lineRule="auto"/>
    </w:pPr>
    <w:rPr>
      <w:rFonts w:ascii="Lucida Grande" w:eastAsiaTheme="minorEastAsia" w:hAnsi="Lucida Grande" w:cs="Lucida Grande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33035"/>
    <w:rPr>
      <w:rFonts w:ascii="Lucida Grande" w:hAnsi="Lucida Grande" w:cs="Lucida Grande"/>
      <w:sz w:val="18"/>
      <w:szCs w:val="18"/>
    </w:rPr>
  </w:style>
  <w:style w:type="paragraph" w:customStyle="1" w:styleId="rtejustify">
    <w:name w:val="rtejustify"/>
    <w:basedOn w:val="Normal"/>
    <w:rsid w:val="00A109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Forte">
    <w:name w:val="Strong"/>
    <w:basedOn w:val="Tipodeletrapredefinidodopargrafo"/>
    <w:uiPriority w:val="22"/>
    <w:qFormat/>
    <w:rsid w:val="00A10952"/>
    <w:rPr>
      <w:b/>
      <w:bCs/>
    </w:rPr>
  </w:style>
  <w:style w:type="character" w:styleId="nfase">
    <w:name w:val="Emphasis"/>
    <w:basedOn w:val="Tipodeletrapredefinidodopargrafo"/>
    <w:uiPriority w:val="20"/>
    <w:qFormat/>
    <w:rsid w:val="00A10952"/>
    <w:rPr>
      <w:i/>
      <w:iCs/>
    </w:rPr>
  </w:style>
  <w:style w:type="character" w:styleId="Hiperligao">
    <w:name w:val="Hyperlink"/>
    <w:basedOn w:val="Tipodeletrapredefinidodopargrafo"/>
    <w:uiPriority w:val="99"/>
    <w:unhideWhenUsed/>
    <w:rsid w:val="00A10952"/>
    <w:rPr>
      <w:color w:val="0000FF"/>
      <w:u w:val="singl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A109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24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xxxxx/xxxxx.xxxx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fpce.up.pt/ciie/?q=publication/revista-educa%C3%A7%C3%A3o-sociedade-culturas/page/revista-esc-educa%C3%A7%C3%A3o-sociedade-culturas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xxxxxxx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www.xxxxxx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80/02619768.2011.633995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5</Words>
  <Characters>4353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PCEUP</Company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aldas</dc:creator>
  <cp:keywords/>
  <dc:description/>
  <cp:lastModifiedBy>UP</cp:lastModifiedBy>
  <cp:revision>2</cp:revision>
  <dcterms:created xsi:type="dcterms:W3CDTF">2021-07-23T11:58:00Z</dcterms:created>
  <dcterms:modified xsi:type="dcterms:W3CDTF">2021-07-23T11:58:00Z</dcterms:modified>
</cp:coreProperties>
</file>